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C63AD" w14:textId="2D483E03" w:rsidR="008F6A43" w:rsidRDefault="00C24EB6" w:rsidP="00C24EB6">
      <w:pPr>
        <w:pStyle w:val="berschrift1"/>
        <w:jc w:val="center"/>
      </w:pPr>
      <w:r>
        <w:t>Kurzanleitung für das „Vi</w:t>
      </w:r>
      <w:r w:rsidR="005D0C80">
        <w:t>r</w:t>
      </w:r>
      <w:r>
        <w:t>tueller Chor“-Programm</w:t>
      </w:r>
    </w:p>
    <w:p w14:paraId="6F429715" w14:textId="2A187E8E" w:rsidR="00C24EB6" w:rsidRDefault="00C24EB6" w:rsidP="00C24EB6">
      <w:pPr>
        <w:pStyle w:val="berschrift2"/>
      </w:pPr>
      <w:r>
        <w:t>Voraussetzungen</w:t>
      </w:r>
    </w:p>
    <w:p w14:paraId="08BBE5A1" w14:textId="0C80133A" w:rsidR="00C24EB6" w:rsidRDefault="00C24EB6" w:rsidP="00CB54DA">
      <w:pPr>
        <w:pStyle w:val="Listenabsatz"/>
        <w:numPr>
          <w:ilvl w:val="0"/>
          <w:numId w:val="1"/>
        </w:numPr>
        <w:jc w:val="left"/>
      </w:pPr>
      <w:r>
        <w:t>Für jede Stimmgruppe eine eigene Übedatei</w:t>
      </w:r>
      <w:r w:rsidR="00CD647B">
        <w:t xml:space="preserve"> (Audio oder Video)</w:t>
      </w:r>
      <w:r>
        <w:t>.</w:t>
      </w:r>
    </w:p>
    <w:p w14:paraId="3C627379" w14:textId="59D5A83C" w:rsidR="00C24EB6" w:rsidRDefault="00C24EB6" w:rsidP="00CB54DA">
      <w:pPr>
        <w:pStyle w:val="Listenabsatz"/>
        <w:numPr>
          <w:ilvl w:val="0"/>
          <w:numId w:val="1"/>
        </w:numPr>
        <w:jc w:val="left"/>
      </w:pPr>
      <w:r>
        <w:t>Die Übedateien müssen die gleiche Länge haben und zueinander ausgerichtet sein.</w:t>
      </w:r>
      <w:r w:rsidR="00CD647B">
        <w:t xml:space="preserve"> Dies sollte bei einem Stimmenexport als MP3 aus einem Notensetzprogramm aber bereits der Fall sein.</w:t>
      </w:r>
    </w:p>
    <w:p w14:paraId="38DC501B" w14:textId="257FD041" w:rsidR="00C24EB6" w:rsidRDefault="00C24EB6" w:rsidP="00CB54DA">
      <w:pPr>
        <w:pStyle w:val="Listenabsatz"/>
        <w:numPr>
          <w:ilvl w:val="0"/>
          <w:numId w:val="1"/>
        </w:numPr>
        <w:jc w:val="left"/>
      </w:pPr>
      <w:r>
        <w:t xml:space="preserve">Videodateien der Singenden als </w:t>
      </w:r>
      <w:r w:rsidR="00CD647B">
        <w:t>Videod</w:t>
      </w:r>
      <w:r>
        <w:t>atei</w:t>
      </w:r>
      <w:r w:rsidR="00CD647B">
        <w:t xml:space="preserve"> (mp4, mov, webm, avi)</w:t>
      </w:r>
      <w:r>
        <w:t>.</w:t>
      </w:r>
      <w:r w:rsidR="003C7A93">
        <w:t xml:space="preserve"> </w:t>
      </w:r>
    </w:p>
    <w:p w14:paraId="743FC233" w14:textId="6D0F8F18" w:rsidR="003C7A93" w:rsidRDefault="003C7A93" w:rsidP="00CB54DA">
      <w:pPr>
        <w:pStyle w:val="Listenabsatz"/>
        <w:numPr>
          <w:ilvl w:val="0"/>
          <w:numId w:val="1"/>
        </w:numPr>
        <w:jc w:val="left"/>
      </w:pPr>
      <w:r>
        <w:t>Die Videodateien der Singenden müssen etwas Überstand am Anfang und am Ende gegenüber de</w:t>
      </w:r>
      <w:r w:rsidR="00DC4699">
        <w:t>m</w:t>
      </w:r>
      <w:r>
        <w:t xml:space="preserve"> relevanten Bereich der Übedateien haben.</w:t>
      </w:r>
    </w:p>
    <w:p w14:paraId="4BE9B3CA" w14:textId="6FAFB9BC" w:rsidR="00C24EB6" w:rsidRDefault="00C24EB6" w:rsidP="00CB54DA">
      <w:pPr>
        <w:pStyle w:val="Listenabsatz"/>
        <w:numPr>
          <w:ilvl w:val="0"/>
          <w:numId w:val="1"/>
        </w:numPr>
        <w:jc w:val="left"/>
      </w:pPr>
      <w:r>
        <w:t>Das Programm.</w:t>
      </w:r>
    </w:p>
    <w:p w14:paraId="437558A8" w14:textId="75E1DB49" w:rsidR="00C939D5" w:rsidRDefault="00C939D5" w:rsidP="00C939D5">
      <w:pPr>
        <w:pStyle w:val="berschrift2"/>
      </w:pPr>
      <w:r>
        <w:t>Programmstarten</w:t>
      </w:r>
    </w:p>
    <w:p w14:paraId="74A678E7" w14:textId="59BB1D77" w:rsidR="00C939D5" w:rsidRDefault="00C939D5" w:rsidP="00C939D5">
      <w:pPr>
        <w:pStyle w:val="Listenabsatz"/>
        <w:numPr>
          <w:ilvl w:val="0"/>
          <w:numId w:val="3"/>
        </w:numPr>
      </w:pPr>
      <w:r>
        <w:t>Das Programm über den Link</w:t>
      </w:r>
      <w:r w:rsidRPr="00C939D5">
        <w:t xml:space="preserve"> </w:t>
      </w:r>
      <w:hyperlink r:id="rId5" w:history="1">
        <w:r w:rsidRPr="00C939D5">
          <w:rPr>
            <w:rStyle w:val="Hyperlink"/>
          </w:rPr>
          <w:t>https://download.oscvev.de/virtualchoir.zip</w:t>
        </w:r>
      </w:hyperlink>
      <w:r w:rsidRPr="00C939D5">
        <w:t xml:space="preserve"> herunte</w:t>
      </w:r>
      <w:r>
        <w:t>rladen.</w:t>
      </w:r>
    </w:p>
    <w:p w14:paraId="2A7E550B" w14:textId="7C558118" w:rsidR="00C939D5" w:rsidRDefault="00C939D5" w:rsidP="00C939D5">
      <w:pPr>
        <w:pStyle w:val="Listenabsatz"/>
        <w:numPr>
          <w:ilvl w:val="0"/>
          <w:numId w:val="3"/>
        </w:numPr>
      </w:pPr>
      <w:r>
        <w:t xml:space="preserve">Die Datei </w:t>
      </w:r>
      <w:r w:rsidRPr="00C939D5">
        <w:t>virtualchoir.zip</w:t>
      </w:r>
      <w:r>
        <w:t xml:space="preserve"> entpacken.</w:t>
      </w:r>
    </w:p>
    <w:p w14:paraId="08B49060" w14:textId="5E617C9F" w:rsidR="00C939D5" w:rsidRDefault="00C939D5" w:rsidP="00C939D5">
      <w:pPr>
        <w:pStyle w:val="Listenabsatz"/>
        <w:numPr>
          <w:ilvl w:val="0"/>
          <w:numId w:val="3"/>
        </w:numPr>
      </w:pPr>
      <w:r>
        <w:t>Im Ordner v</w:t>
      </w:r>
      <w:r w:rsidRPr="00C939D5">
        <w:t xml:space="preserve">irtualchoir\bin </w:t>
      </w:r>
      <w:r>
        <w:t xml:space="preserve">die Datei </w:t>
      </w:r>
      <w:r w:rsidRPr="00C939D5">
        <w:t>virtualchoir64.exe</w:t>
      </w:r>
      <w:r>
        <w:t xml:space="preserve"> starten.</w:t>
      </w:r>
    </w:p>
    <w:p w14:paraId="5CF6CD9B" w14:textId="2AF0EB4B" w:rsidR="00210FE8" w:rsidRDefault="00210FE8" w:rsidP="00210FE8">
      <w:pPr>
        <w:pStyle w:val="berschrift2"/>
      </w:pPr>
      <w:r>
        <w:t>Onlinevorführung</w:t>
      </w:r>
    </w:p>
    <w:p w14:paraId="6860BFEB" w14:textId="77777777" w:rsidR="00210FE8" w:rsidRDefault="00210FE8" w:rsidP="00210FE8"/>
    <w:p w14:paraId="777F6A05" w14:textId="2F9861F1" w:rsidR="00210FE8" w:rsidRDefault="000F1F83" w:rsidP="00210FE8">
      <w:pPr>
        <w:ind w:left="708"/>
      </w:pPr>
      <w:hyperlink r:id="rId6" w:history="1">
        <w:r w:rsidR="00210FE8" w:rsidRPr="00BD6C47">
          <w:rPr>
            <w:rStyle w:val="Hyperlink"/>
          </w:rPr>
          <w:t>https://youtu.be/6dKXp0B3hRU</w:t>
        </w:r>
      </w:hyperlink>
    </w:p>
    <w:p w14:paraId="6B47F4BF" w14:textId="77777777" w:rsidR="00210FE8" w:rsidRPr="00210FE8" w:rsidRDefault="00210FE8" w:rsidP="00210FE8"/>
    <w:p w14:paraId="30260EA8" w14:textId="5E7A32D4" w:rsidR="00C24EB6" w:rsidRDefault="00C24EB6" w:rsidP="00C24EB6">
      <w:pPr>
        <w:pStyle w:val="berschrift2"/>
      </w:pPr>
      <w:r>
        <w:t>Erstellungsschritte</w:t>
      </w:r>
    </w:p>
    <w:p w14:paraId="10FCD79E" w14:textId="5707D532" w:rsidR="00C24EB6" w:rsidRDefault="00C24EB6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2934EB" wp14:editId="2C75DC58">
                <wp:simplePos x="0" y="0"/>
                <wp:positionH relativeFrom="column">
                  <wp:posOffset>1886268</wp:posOffset>
                </wp:positionH>
                <wp:positionV relativeFrom="paragraph">
                  <wp:posOffset>681355</wp:posOffset>
                </wp:positionV>
                <wp:extent cx="3709670" cy="2538413"/>
                <wp:effectExtent l="19050" t="19050" r="24130" b="14605"/>
                <wp:wrapNone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9670" cy="2538413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D8E2F" id="Rechteck 2" o:spid="_x0000_s1026" style="position:absolute;margin-left:148.55pt;margin-top:53.65pt;width:292.1pt;height:199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" filled="f" strokecolor="red" strokeweight="3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7F36C2" wp14:editId="72D495A6">
                <wp:simplePos x="0" y="0"/>
                <wp:positionH relativeFrom="column">
                  <wp:posOffset>1910080</wp:posOffset>
                </wp:positionH>
                <wp:positionV relativeFrom="paragraph">
                  <wp:posOffset>667068</wp:posOffset>
                </wp:positionV>
                <wp:extent cx="3657600" cy="2528887"/>
                <wp:effectExtent l="0" t="0" r="0" b="5080"/>
                <wp:wrapNone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252888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73F93" w14:textId="55A38A66" w:rsidR="00C24EB6" w:rsidRPr="00C24EB6" w:rsidRDefault="00C24EB6" w:rsidP="00C24EB6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C24EB6">
                              <w:rPr>
                                <w:color w:val="FF0000"/>
                                <w:sz w:val="40"/>
                                <w:szCs w:val="40"/>
                              </w:rPr>
                              <w:t>Video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7F36C2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150.4pt;margin-top:52.55pt;width:4in;height:199.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" filled="f" stroked="f">
                <v:textbox>
                  <w:txbxContent>
                    <w:p w14:paraId="27373F93" w14:textId="55A38A66" w:rsidR="00C24EB6" w:rsidRPr="00C24EB6" w:rsidRDefault="00C24EB6" w:rsidP="00C24EB6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 w:rsidRPr="00C24EB6">
                        <w:rPr>
                          <w:color w:val="FF0000"/>
                          <w:sz w:val="40"/>
                          <w:szCs w:val="40"/>
                        </w:rPr>
                        <w:t>Videoplay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9A3143D" wp14:editId="3E3C9571">
                <wp:simplePos x="0" y="0"/>
                <wp:positionH relativeFrom="column">
                  <wp:posOffset>471805</wp:posOffset>
                </wp:positionH>
                <wp:positionV relativeFrom="paragraph">
                  <wp:posOffset>681355</wp:posOffset>
                </wp:positionV>
                <wp:extent cx="1385888" cy="1304925"/>
                <wp:effectExtent l="0" t="0" r="0" b="0"/>
                <wp:wrapNone/>
                <wp:docPr id="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5888" cy="1304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07AF0" w14:textId="64CA1EE1" w:rsidR="00C24EB6" w:rsidRPr="00C24EB6" w:rsidRDefault="00C24EB6" w:rsidP="00C24EB6">
                            <w:pPr>
                              <w:jc w:val="center"/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  <w:r w:rsidRPr="00C24EB6">
                              <w:rPr>
                                <w:color w:val="FF0000"/>
                                <w:sz w:val="32"/>
                                <w:szCs w:val="32"/>
                              </w:rPr>
                              <w:t>Dateiansic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3143D" id="_x0000_s1027" type="#_x0000_t202" style="position:absolute;left:0;text-align:left;margin-left:37.15pt;margin-top:53.65pt;width:109.15pt;height:102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" filled="f" stroked="f">
                <v:textbox>
                  <w:txbxContent>
                    <w:p w14:paraId="4E607AF0" w14:textId="64CA1EE1" w:rsidR="00C24EB6" w:rsidRPr="00C24EB6" w:rsidRDefault="00C24EB6" w:rsidP="00C24EB6">
                      <w:pPr>
                        <w:jc w:val="center"/>
                        <w:rPr>
                          <w:color w:val="FF0000"/>
                          <w:sz w:val="32"/>
                          <w:szCs w:val="32"/>
                        </w:rPr>
                      </w:pPr>
                      <w:r w:rsidRPr="00C24EB6">
                        <w:rPr>
                          <w:color w:val="FF0000"/>
                          <w:sz w:val="32"/>
                          <w:szCs w:val="32"/>
                        </w:rPr>
                        <w:t>Dateiansich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A2054F" wp14:editId="0B859E79">
                <wp:simplePos x="0" y="0"/>
                <wp:positionH relativeFrom="column">
                  <wp:posOffset>476568</wp:posOffset>
                </wp:positionH>
                <wp:positionV relativeFrom="paragraph">
                  <wp:posOffset>681355</wp:posOffset>
                </wp:positionV>
                <wp:extent cx="1371600" cy="1285875"/>
                <wp:effectExtent l="19050" t="19050" r="19050" b="28575"/>
                <wp:wrapNone/>
                <wp:docPr id="4" name="Rechtec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285875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3731D" id="Rechteck 4" o:spid="_x0000_s1026" style="position:absolute;margin-left:37.55pt;margin-top:53.65pt;width:108pt;height:10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" filled="f" strokecolor="red" strokeweight="3.25pt"/>
            </w:pict>
          </mc:Fallback>
        </mc:AlternateContent>
      </w:r>
      <w:r>
        <w:t>Programm öffnen</w:t>
      </w:r>
      <w:r>
        <w:br/>
      </w:r>
      <w:r>
        <w:rPr>
          <w:noProof/>
        </w:rPr>
        <w:drawing>
          <wp:inline distT="0" distB="0" distL="0" distR="0" wp14:anchorId="56D87AC9" wp14:editId="554F8601">
            <wp:extent cx="5162550" cy="317139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4105" cy="317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24FCA4B" w14:textId="5D43C22C" w:rsidR="00C24EB6" w:rsidRDefault="00C24EB6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9D7154" wp14:editId="44805B2C">
                <wp:simplePos x="0" y="0"/>
                <wp:positionH relativeFrom="column">
                  <wp:posOffset>1043305</wp:posOffset>
                </wp:positionH>
                <wp:positionV relativeFrom="paragraph">
                  <wp:posOffset>452755</wp:posOffset>
                </wp:positionV>
                <wp:extent cx="242888" cy="233363"/>
                <wp:effectExtent l="19050" t="19050" r="24130" b="14605"/>
                <wp:wrapNone/>
                <wp:docPr id="6" name="Rechtec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8" cy="233363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EBB0A" id="Rechteck 6" o:spid="_x0000_s1026" style="position:absolute;margin-left:82.15pt;margin-top:35.65pt;width:19.15pt;height:18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" filled="f" strokecolor="red" strokeweight="3.25pt"/>
            </w:pict>
          </mc:Fallback>
        </mc:AlternateContent>
      </w:r>
      <w:r>
        <w:t>Neuen Virtuellen Chor erstellen</w:t>
      </w:r>
      <w:r>
        <w:br/>
      </w:r>
      <w:r>
        <w:rPr>
          <w:noProof/>
        </w:rPr>
        <w:drawing>
          <wp:inline distT="0" distB="0" distL="0" distR="0" wp14:anchorId="7355996E" wp14:editId="35EC18F5">
            <wp:extent cx="5162550" cy="3171395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4105" cy="317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772D">
        <w:br/>
      </w:r>
    </w:p>
    <w:p w14:paraId="5D968A7B" w14:textId="0FEA90B7" w:rsidR="00C24EB6" w:rsidRDefault="00BA21B5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7BEC4A" wp14:editId="0B973C20">
                <wp:simplePos x="0" y="0"/>
                <wp:positionH relativeFrom="column">
                  <wp:posOffset>567055</wp:posOffset>
                </wp:positionH>
                <wp:positionV relativeFrom="paragraph">
                  <wp:posOffset>1162369</wp:posOffset>
                </wp:positionV>
                <wp:extent cx="590233" cy="204470"/>
                <wp:effectExtent l="19050" t="19050" r="19685" b="24130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33" cy="204470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332BAE" id="Rechteck 8" o:spid="_x0000_s1026" style="position:absolute;margin-left:44.65pt;margin-top:91.55pt;width:46.5pt;height:16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" filled="f" strokecolor="red" strokeweight="3.25pt"/>
            </w:pict>
          </mc:Fallback>
        </mc:AlternateContent>
      </w:r>
      <w:r w:rsidR="00247AA9">
        <w:t>Stimmgruppen anlegen</w:t>
      </w:r>
      <w:r>
        <w:br/>
        <w:t>--&gt; Rechtsklick auf „Stimmen“ und „Stimme hinzufügen“</w:t>
      </w:r>
      <w:r>
        <w:br/>
      </w:r>
      <w:r>
        <w:rPr>
          <w:noProof/>
        </w:rPr>
        <w:drawing>
          <wp:inline distT="0" distB="0" distL="0" distR="0" wp14:anchorId="4DEB2FBF" wp14:editId="46858D62">
            <wp:extent cx="5162400" cy="3171302"/>
            <wp:effectExtent l="0" t="0" r="63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2400" cy="317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4790" w14:textId="77777777" w:rsidR="003E772D" w:rsidRDefault="003E772D">
      <w:r>
        <w:br w:type="page"/>
      </w:r>
    </w:p>
    <w:p w14:paraId="453BE7CD" w14:textId="5F904FA2" w:rsidR="00BA21B5" w:rsidRDefault="003D02C2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F89F479" wp14:editId="3E9D738D">
                <wp:simplePos x="0" y="0"/>
                <wp:positionH relativeFrom="column">
                  <wp:posOffset>1843088</wp:posOffset>
                </wp:positionH>
                <wp:positionV relativeFrom="paragraph">
                  <wp:posOffset>2629218</wp:posOffset>
                </wp:positionV>
                <wp:extent cx="471487" cy="481013"/>
                <wp:effectExtent l="0" t="0" r="0" b="0"/>
                <wp:wrapNone/>
                <wp:docPr id="14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487" cy="4810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92657" w14:textId="38129BC2" w:rsidR="003D02C2" w:rsidRPr="00C24EB6" w:rsidRDefault="003D02C2" w:rsidP="003D02C2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  <w:szCs w:val="4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9F479" id="_x0000_s1028" type="#_x0000_t202" style="position:absolute;left:0;text-align:left;margin-left:145.15pt;margin-top:207.05pt;width:37.1pt;height:37.9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" filled="f" stroked="f">
                <v:textbox>
                  <w:txbxContent>
                    <w:p w14:paraId="2D892657" w14:textId="38129BC2" w:rsidR="003D02C2" w:rsidRPr="00C24EB6" w:rsidRDefault="003D02C2" w:rsidP="003D02C2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color w:val="FF0000"/>
                          <w:sz w:val="40"/>
                          <w:szCs w:val="4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D494FB5" wp14:editId="6814D3B4">
                <wp:simplePos x="0" y="0"/>
                <wp:positionH relativeFrom="column">
                  <wp:posOffset>1809750</wp:posOffset>
                </wp:positionH>
                <wp:positionV relativeFrom="paragraph">
                  <wp:posOffset>1329055</wp:posOffset>
                </wp:positionV>
                <wp:extent cx="471487" cy="481013"/>
                <wp:effectExtent l="0" t="0" r="0" b="0"/>
                <wp:wrapNone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1487" cy="48101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F1B6D" w14:textId="5369FF76" w:rsidR="003D02C2" w:rsidRPr="00C24EB6" w:rsidRDefault="003D02C2" w:rsidP="003D02C2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color w:val="FF0000"/>
                                <w:sz w:val="40"/>
                                <w:szCs w:val="40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494FB5" id="_x0000_s1029" type="#_x0000_t202" style="position:absolute;left:0;text-align:left;margin-left:142.5pt;margin-top:104.65pt;width:37.1pt;height:37.9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" filled="f" stroked="f">
                <v:textbox>
                  <w:txbxContent>
                    <w:p w14:paraId="2EBF1B6D" w14:textId="5369FF76" w:rsidR="003D02C2" w:rsidRPr="00C24EB6" w:rsidRDefault="003D02C2" w:rsidP="003D02C2">
                      <w:pPr>
                        <w:jc w:val="center"/>
                        <w:rPr>
                          <w:color w:val="FF0000"/>
                          <w:sz w:val="40"/>
                          <w:szCs w:val="40"/>
                        </w:rPr>
                      </w:pPr>
                      <w:r>
                        <w:rPr>
                          <w:color w:val="FF0000"/>
                          <w:sz w:val="40"/>
                          <w:szCs w:val="4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19F42DC" wp14:editId="60BF6EA2">
                <wp:simplePos x="0" y="0"/>
                <wp:positionH relativeFrom="column">
                  <wp:posOffset>471805</wp:posOffset>
                </wp:positionH>
                <wp:positionV relativeFrom="paragraph">
                  <wp:posOffset>2414904</wp:posOffset>
                </wp:positionV>
                <wp:extent cx="1433513" cy="1147763"/>
                <wp:effectExtent l="19050" t="19050" r="14605" b="14605"/>
                <wp:wrapNone/>
                <wp:docPr id="11" name="Rechtec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513" cy="1147763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6F388" id="Rechteck 11" o:spid="_x0000_s1026" style="position:absolute;margin-left:37.15pt;margin-top:190.15pt;width:112.9pt;height:90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" filled="f" strokecolor="red" strokeweight="3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DD05A08" wp14:editId="441F5FE5">
                <wp:simplePos x="0" y="0"/>
                <wp:positionH relativeFrom="column">
                  <wp:posOffset>781368</wp:posOffset>
                </wp:positionH>
                <wp:positionV relativeFrom="paragraph">
                  <wp:posOffset>1467168</wp:posOffset>
                </wp:positionV>
                <wp:extent cx="1114425" cy="161925"/>
                <wp:effectExtent l="19050" t="19050" r="28575" b="28575"/>
                <wp:wrapNone/>
                <wp:docPr id="10" name="Rechtec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1925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37B7C" id="Rechteck 10" o:spid="_x0000_s1026" style="position:absolute;margin-left:61.55pt;margin-top:115.55pt;width:87.75pt;height:12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" filled="f" strokecolor="red" strokeweight="3.25pt"/>
            </w:pict>
          </mc:Fallback>
        </mc:AlternateContent>
      </w:r>
      <w:r w:rsidR="00BA21B5">
        <w:t>Namen der Stimmgruppe setzen</w:t>
      </w:r>
      <w:r w:rsidR="00BA21B5">
        <w:br/>
        <w:t xml:space="preserve">„Stimmen“-Knoten aufklappen </w:t>
      </w:r>
      <w:r>
        <w:br/>
      </w:r>
      <w:r w:rsidR="00BA21B5">
        <w:t xml:space="preserve">--&gt; Stimmgruppe auswählen </w:t>
      </w:r>
      <w:r>
        <w:br/>
        <w:t>-</w:t>
      </w:r>
      <w:r w:rsidR="00BA21B5">
        <w:t>-&gt; im Eigenschaftenfenster den Namen anpassen</w:t>
      </w:r>
      <w:r>
        <w:br/>
      </w:r>
      <w:r>
        <w:rPr>
          <w:noProof/>
        </w:rPr>
        <w:drawing>
          <wp:inline distT="0" distB="0" distL="0" distR="0" wp14:anchorId="546BC1AF" wp14:editId="272CFBEE">
            <wp:extent cx="5162400" cy="3171302"/>
            <wp:effectExtent l="0" t="0" r="635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2400" cy="317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772D">
        <w:br/>
      </w:r>
    </w:p>
    <w:p w14:paraId="52807F24" w14:textId="6086FEDD" w:rsidR="00247AA9" w:rsidRDefault="009D3B47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16E7115" wp14:editId="33E88BD4">
                <wp:simplePos x="0" y="0"/>
                <wp:positionH relativeFrom="column">
                  <wp:posOffset>589598</wp:posOffset>
                </wp:positionH>
                <wp:positionV relativeFrom="paragraph">
                  <wp:posOffset>1300162</wp:posOffset>
                </wp:positionV>
                <wp:extent cx="1114425" cy="161925"/>
                <wp:effectExtent l="19050" t="19050" r="28575" b="28575"/>
                <wp:wrapNone/>
                <wp:docPr id="17" name="Rechtec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1925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EBC82" id="Rechteck 17" o:spid="_x0000_s1026" style="position:absolute;margin-left:46.45pt;margin-top:102.35pt;width:87.75pt;height:12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" filled="f" strokecolor="red" strokeweight="3.25pt"/>
            </w:pict>
          </mc:Fallback>
        </mc:AlternateContent>
      </w:r>
      <w:r w:rsidR="00247AA9">
        <w:t>Mastervideo (Übedatei) der Stimmgruppe hinzufügen</w:t>
      </w:r>
      <w:r w:rsidR="003A7C43">
        <w:br/>
        <w:t>Rechtsklick auf die Stimmgruppe --&gt; „Auswahl einer Masterdatei“</w:t>
      </w:r>
      <w:r w:rsidR="002F7939">
        <w:br/>
      </w:r>
      <w:r w:rsidR="002F7939">
        <w:rPr>
          <w:noProof/>
        </w:rPr>
        <w:drawing>
          <wp:inline distT="0" distB="0" distL="0" distR="0" wp14:anchorId="2CE15784" wp14:editId="643783C5">
            <wp:extent cx="5162400" cy="3168457"/>
            <wp:effectExtent l="0" t="0" r="635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62400" cy="316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7C43">
        <w:br/>
      </w:r>
    </w:p>
    <w:p w14:paraId="5A095B14" w14:textId="77777777" w:rsidR="00320FE2" w:rsidRDefault="00320FE2">
      <w:r>
        <w:br w:type="page"/>
      </w:r>
    </w:p>
    <w:p w14:paraId="252AE6FF" w14:textId="15723935" w:rsidR="00A52449" w:rsidRDefault="003A7C43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EA8FFA" wp14:editId="0C46E5B3">
                <wp:simplePos x="0" y="0"/>
                <wp:positionH relativeFrom="column">
                  <wp:posOffset>795337</wp:posOffset>
                </wp:positionH>
                <wp:positionV relativeFrom="paragraph">
                  <wp:posOffset>1281112</wp:posOffset>
                </wp:positionV>
                <wp:extent cx="1114425" cy="161925"/>
                <wp:effectExtent l="19050" t="19050" r="28575" b="28575"/>
                <wp:wrapNone/>
                <wp:docPr id="18" name="Rechtec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1925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95BBC1" id="Rechteck 18" o:spid="_x0000_s1026" style="position:absolute;margin-left:62.6pt;margin-top:100.85pt;width:87.75pt;height:12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" filled="f" strokecolor="red" strokeweight="3.25pt"/>
            </w:pict>
          </mc:Fallback>
        </mc:AlternateContent>
      </w:r>
      <w:r w:rsidR="00247AA9">
        <w:t>Videos der Singender der jeweiligen Stimmgruppe hinzufügen</w:t>
      </w:r>
      <w:r w:rsidRPr="003A7C43">
        <w:t xml:space="preserve"> </w:t>
      </w:r>
      <w:r>
        <w:br/>
        <w:t>Rechtsklick auf die Stimmgruppe --&gt; „Auswahl von Videodateien“</w:t>
      </w:r>
      <w:r>
        <w:br/>
      </w:r>
      <w:r>
        <w:rPr>
          <w:noProof/>
        </w:rPr>
        <w:drawing>
          <wp:inline distT="0" distB="0" distL="0" distR="0" wp14:anchorId="32824DBC" wp14:editId="4BECE715">
            <wp:extent cx="5162400" cy="3171302"/>
            <wp:effectExtent l="0" t="0" r="635" b="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2400" cy="317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772D">
        <w:br/>
      </w:r>
    </w:p>
    <w:p w14:paraId="1D524DC2" w14:textId="0160A4FE" w:rsidR="00247AA9" w:rsidRDefault="00A52449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A0469AF" wp14:editId="6AD23CFF">
                <wp:simplePos x="0" y="0"/>
                <wp:positionH relativeFrom="column">
                  <wp:posOffset>428625</wp:posOffset>
                </wp:positionH>
                <wp:positionV relativeFrom="paragraph">
                  <wp:posOffset>3028950</wp:posOffset>
                </wp:positionV>
                <wp:extent cx="1452562" cy="261937"/>
                <wp:effectExtent l="19050" t="19050" r="14605" b="24130"/>
                <wp:wrapNone/>
                <wp:docPr id="22" name="Rechteck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2562" cy="261937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AF547" id="Rechteck 22" o:spid="_x0000_s1026" style="position:absolute;margin-left:33.75pt;margin-top:238.5pt;width:114.35pt;height:20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" filled="f" strokecolor="red" strokeweight="3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024CEA" wp14:editId="1326F3C9">
                <wp:simplePos x="0" y="0"/>
                <wp:positionH relativeFrom="column">
                  <wp:posOffset>785495</wp:posOffset>
                </wp:positionH>
                <wp:positionV relativeFrom="paragraph">
                  <wp:posOffset>1662112</wp:posOffset>
                </wp:positionV>
                <wp:extent cx="1114425" cy="161925"/>
                <wp:effectExtent l="19050" t="19050" r="28575" b="28575"/>
                <wp:wrapNone/>
                <wp:docPr id="21" name="Rechteck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1925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C6B85B" id="Rechteck 21" o:spid="_x0000_s1026" style="position:absolute;margin-left:61.85pt;margin-top:130.85pt;width:87.75pt;height:12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" filled="f" strokecolor="red" strokeweight="3.25pt"/>
            </w:pict>
          </mc:Fallback>
        </mc:AlternateContent>
      </w:r>
      <w:r w:rsidR="00247AA9">
        <w:t xml:space="preserve">Start- und Endzeit des relevanten </w:t>
      </w:r>
      <w:r w:rsidR="00BA21B5">
        <w:t xml:space="preserve">Bereichs in den Übedateien festlegen </w:t>
      </w:r>
      <w:r>
        <w:br/>
        <w:t xml:space="preserve">Stimmgruppe auswählen --&gt; Unter den Videoeigenschaften die Start- und Endzeit in Sekunden angeben </w:t>
      </w:r>
      <w:r>
        <w:br/>
      </w:r>
      <w:r w:rsidR="00BA21B5">
        <w:t xml:space="preserve">so </w:t>
      </w:r>
      <w:r>
        <w:t>genau</w:t>
      </w:r>
      <w:r w:rsidR="00BA21B5">
        <w:t xml:space="preserve"> wie möglich</w:t>
      </w:r>
      <w:r w:rsidR="002F7939">
        <w:rPr>
          <w:noProof/>
        </w:rPr>
        <w:drawing>
          <wp:inline distT="0" distB="0" distL="0" distR="0" wp14:anchorId="609C9160" wp14:editId="718209A1">
            <wp:extent cx="5162400" cy="3171302"/>
            <wp:effectExtent l="0" t="0" r="635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2400" cy="317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6A76">
        <w:br/>
      </w:r>
    </w:p>
    <w:p w14:paraId="24DA5AD0" w14:textId="20C345DC" w:rsidR="009D3B47" w:rsidRDefault="009D3B47" w:rsidP="00CB54DA">
      <w:pPr>
        <w:pStyle w:val="Listenabsatz"/>
        <w:numPr>
          <w:ilvl w:val="0"/>
          <w:numId w:val="2"/>
        </w:numPr>
        <w:jc w:val="left"/>
      </w:pPr>
      <w:r>
        <w:lastRenderedPageBreak/>
        <w:t>Schritte 3 bis 7 für alle Stimmgruppen des Titels wiederholen</w:t>
      </w:r>
      <w:r>
        <w:br/>
      </w:r>
      <w:r>
        <w:rPr>
          <w:noProof/>
        </w:rPr>
        <w:drawing>
          <wp:inline distT="0" distB="0" distL="0" distR="0" wp14:anchorId="63DBB23C" wp14:editId="248848E7">
            <wp:extent cx="5162400" cy="3168457"/>
            <wp:effectExtent l="0" t="0" r="635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2400" cy="316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772D">
        <w:br/>
      </w:r>
    </w:p>
    <w:p w14:paraId="728C1B3B" w14:textId="2BDAC43F" w:rsidR="00247AA9" w:rsidRDefault="005D6A76" w:rsidP="00CB54DA">
      <w:pPr>
        <w:pStyle w:val="Listenabsatz"/>
        <w:numPr>
          <w:ilvl w:val="0"/>
          <w:numId w:val="2"/>
        </w:num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DB392B1" wp14:editId="6FB4B1A0">
                <wp:simplePos x="0" y="0"/>
                <wp:positionH relativeFrom="column">
                  <wp:posOffset>520489</wp:posOffset>
                </wp:positionH>
                <wp:positionV relativeFrom="paragraph">
                  <wp:posOffset>1146175</wp:posOffset>
                </wp:positionV>
                <wp:extent cx="1195388" cy="209550"/>
                <wp:effectExtent l="19050" t="19050" r="24130" b="19050"/>
                <wp:wrapNone/>
                <wp:docPr id="25" name="Rechteck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5388" cy="209550"/>
                        </a:xfrm>
                        <a:prstGeom prst="rect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AA0824" id="Rechteck 25" o:spid="_x0000_s1026" style="position:absolute;margin-left:41pt;margin-top:90.25pt;width:94.15pt;height:16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" filled="f" strokecolor="red" strokeweight="3.25pt"/>
            </w:pict>
          </mc:Fallback>
        </mc:AlternateContent>
      </w:r>
      <w:r w:rsidR="00BA21B5">
        <w:t>Split Screenvideo erstellen</w:t>
      </w:r>
      <w:r>
        <w:br/>
        <w:t>Rechtsklick auf „Virtuelle</w:t>
      </w:r>
      <w:r w:rsidR="00F51A10">
        <w:t>r</w:t>
      </w:r>
      <w:r>
        <w:t xml:space="preserve"> Chor“ --&gt; Video erzeugen</w:t>
      </w:r>
      <w:r w:rsidR="009D3B47">
        <w:br/>
      </w:r>
      <w:r w:rsidR="009D3B47">
        <w:rPr>
          <w:noProof/>
        </w:rPr>
        <w:drawing>
          <wp:inline distT="0" distB="0" distL="0" distR="0" wp14:anchorId="6C3AE588" wp14:editId="57DB6F2C">
            <wp:extent cx="5760720" cy="3535680"/>
            <wp:effectExtent l="0" t="0" r="0" b="7620"/>
            <wp:docPr id="24" name="Grafi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67BB6B5" w14:textId="0A01AA50" w:rsidR="005D6A76" w:rsidRDefault="005D6A76" w:rsidP="00C24EB6">
      <w:pPr>
        <w:pStyle w:val="Listenabsatz"/>
        <w:numPr>
          <w:ilvl w:val="0"/>
          <w:numId w:val="2"/>
        </w:numPr>
      </w:pPr>
      <w:r>
        <w:t>Arbeitsverzeichnis auswählen, in dem allen zugeschnittenen und neu berechneten Audio- und Videodateien abgelegt werden</w:t>
      </w:r>
    </w:p>
    <w:p w14:paraId="02E0C406" w14:textId="7DA2074C" w:rsidR="008A6A32" w:rsidRDefault="005D6A76" w:rsidP="008A6A32">
      <w:pPr>
        <w:pStyle w:val="Listenabsatz"/>
        <w:numPr>
          <w:ilvl w:val="0"/>
          <w:numId w:val="2"/>
        </w:numPr>
      </w:pPr>
      <w:r>
        <w:t>Video erstellen und warten</w:t>
      </w:r>
    </w:p>
    <w:p w14:paraId="4BFEFCAC" w14:textId="7DD03721" w:rsidR="008A6A32" w:rsidRDefault="008A6A32">
      <w:r>
        <w:br w:type="page"/>
      </w:r>
    </w:p>
    <w:p w14:paraId="37DFEB3E" w14:textId="145E1F26" w:rsidR="008A6A32" w:rsidRDefault="008A6A32" w:rsidP="008A6A32">
      <w:pPr>
        <w:pStyle w:val="berschrift2"/>
      </w:pPr>
      <w:r>
        <w:lastRenderedPageBreak/>
        <w:t>Im Hintergrund verwendete Programm</w:t>
      </w:r>
    </w:p>
    <w:p w14:paraId="79DDACFF" w14:textId="61F0930E" w:rsidR="008A6A32" w:rsidRDefault="008A6A32" w:rsidP="008A6A32">
      <w:pPr>
        <w:pStyle w:val="Listenabsatz"/>
        <w:numPr>
          <w:ilvl w:val="0"/>
          <w:numId w:val="4"/>
        </w:numPr>
      </w:pPr>
      <w:r>
        <w:t>Praat Software (</w:t>
      </w:r>
      <w:hyperlink r:id="rId14" w:history="1">
        <w:r w:rsidRPr="00BD6C47">
          <w:rPr>
            <w:rStyle w:val="Hyperlink"/>
          </w:rPr>
          <w:t>https://www.fon.hum.uva.nl/praat/</w:t>
        </w:r>
      </w:hyperlink>
      <w:r>
        <w:t>)</w:t>
      </w:r>
    </w:p>
    <w:p w14:paraId="108B56CA" w14:textId="3B80DB56" w:rsidR="008A6A32" w:rsidRDefault="008A6A32" w:rsidP="008A6A32">
      <w:pPr>
        <w:pStyle w:val="Listenabsatz"/>
        <w:numPr>
          <w:ilvl w:val="0"/>
          <w:numId w:val="4"/>
        </w:numPr>
      </w:pPr>
      <w:r>
        <w:t>FFMPEG (</w:t>
      </w:r>
      <w:hyperlink r:id="rId15" w:history="1">
        <w:r w:rsidR="00E27F4A" w:rsidRPr="00BD6C47">
          <w:rPr>
            <w:rStyle w:val="Hyperlink"/>
          </w:rPr>
          <w:t>http://ffmpeg.org</w:t>
        </w:r>
      </w:hyperlink>
      <w:r>
        <w:t>)</w:t>
      </w:r>
    </w:p>
    <w:p w14:paraId="0E848640" w14:textId="07D4384B" w:rsidR="00E27F4A" w:rsidRDefault="00E27F4A" w:rsidP="008A6A32">
      <w:pPr>
        <w:pStyle w:val="Listenabsatz"/>
        <w:numPr>
          <w:ilvl w:val="0"/>
          <w:numId w:val="4"/>
        </w:numPr>
      </w:pPr>
      <w:r>
        <w:t>Basiert auf der Netbeans Platform</w:t>
      </w:r>
    </w:p>
    <w:p w14:paraId="73804AD1" w14:textId="156AE33F" w:rsidR="00CB54DA" w:rsidRDefault="00CB54DA" w:rsidP="00CB54DA">
      <w:pPr>
        <w:pStyle w:val="berschrift2"/>
      </w:pPr>
      <w:r>
        <w:t>Beschreibung der Arbeitsweise</w:t>
      </w:r>
    </w:p>
    <w:p w14:paraId="409CA028" w14:textId="3FA4DE11" w:rsidR="00CB54DA" w:rsidRDefault="00CB54DA" w:rsidP="00CB54DA">
      <w:r>
        <w:t>Wenn ein SplitScreen</w:t>
      </w:r>
      <w:r w:rsidR="00BD6900">
        <w:t>-V</w:t>
      </w:r>
      <w:r>
        <w:t>ideo erstellt wird, geschieht im Hintergrund folgendes.</w:t>
      </w:r>
    </w:p>
    <w:p w14:paraId="09EDB3DF" w14:textId="3AD6B026" w:rsidR="00F53D05" w:rsidRDefault="00F53D05" w:rsidP="00F53D05">
      <w:pPr>
        <w:pStyle w:val="Listenabsatz"/>
        <w:numPr>
          <w:ilvl w:val="0"/>
          <w:numId w:val="5"/>
        </w:numPr>
      </w:pPr>
      <w:r>
        <w:t>Extrahieren der Audiodaten aus der Masterdatei der 1. Stimmgruppe</w:t>
      </w:r>
    </w:p>
    <w:p w14:paraId="593072A7" w14:textId="37DBC42D" w:rsidR="00F53D05" w:rsidRDefault="00F53D05" w:rsidP="00F53D05">
      <w:pPr>
        <w:pStyle w:val="Listenabsatz"/>
        <w:numPr>
          <w:ilvl w:val="0"/>
          <w:numId w:val="5"/>
        </w:numPr>
      </w:pPr>
      <w:r>
        <w:t>Extrahieren der Audiodaten aus der ersten Videodatei eines Singenden</w:t>
      </w:r>
    </w:p>
    <w:p w14:paraId="0501C539" w14:textId="2A644AC7" w:rsidR="00F53D05" w:rsidRDefault="00F53D05" w:rsidP="00F53D05">
      <w:pPr>
        <w:pStyle w:val="Listenabsatz"/>
        <w:numPr>
          <w:ilvl w:val="0"/>
          <w:numId w:val="5"/>
        </w:numPr>
      </w:pPr>
      <w:r>
        <w:t>Bestimmen des Offsets zwischen den zwei erstellen Audiodateien auf Basis einer Kreuzkorrelation der Tonhöhen über der Zeit.</w:t>
      </w:r>
    </w:p>
    <w:p w14:paraId="60CF7A84" w14:textId="6E7660C0" w:rsidR="00F53D05" w:rsidRDefault="00F53D05" w:rsidP="00F53D05">
      <w:pPr>
        <w:pStyle w:val="Listenabsatz"/>
        <w:numPr>
          <w:ilvl w:val="0"/>
          <w:numId w:val="5"/>
        </w:numPr>
      </w:pPr>
      <w:r>
        <w:t>Einkürzen der oder Hinzufügen von Stille zur Audiodatei des Singenden, damit Masteraudiodatei und Singende</w:t>
      </w:r>
      <w:r w:rsidR="00C01192">
        <w:t>n-A</w:t>
      </w:r>
      <w:r>
        <w:t>udiodatei synchronisiert sind.</w:t>
      </w:r>
    </w:p>
    <w:p w14:paraId="6F3A8F5B" w14:textId="43A5B914" w:rsidR="00F53D05" w:rsidRDefault="00F53D05" w:rsidP="00F53D05">
      <w:pPr>
        <w:pStyle w:val="Listenabsatz"/>
        <w:numPr>
          <w:ilvl w:val="0"/>
          <w:numId w:val="5"/>
        </w:numPr>
      </w:pPr>
      <w:r>
        <w:t>Einkürzen der Audiodatei des Singenden auf den relevanten Bereich der Masterdatei</w:t>
      </w:r>
    </w:p>
    <w:p w14:paraId="53665948" w14:textId="77777777" w:rsidR="00F53D05" w:rsidRDefault="00F53D05" w:rsidP="00F53D05">
      <w:pPr>
        <w:pStyle w:val="Listenabsatz"/>
        <w:numPr>
          <w:ilvl w:val="0"/>
          <w:numId w:val="5"/>
        </w:numPr>
      </w:pPr>
      <w:r>
        <w:t>Einkürzen der Videodatei des Singenden auf den relevanten Bereich der Masterdatei</w:t>
      </w:r>
    </w:p>
    <w:p w14:paraId="47BA020B" w14:textId="393DA292" w:rsidR="00F53D05" w:rsidRDefault="00E453F9" w:rsidP="00F53D05">
      <w:pPr>
        <w:pStyle w:val="Listenabsatz"/>
        <w:numPr>
          <w:ilvl w:val="0"/>
          <w:numId w:val="5"/>
        </w:numPr>
      </w:pPr>
      <w:r>
        <w:t>Schritte 2 bis 6 für die nächste Datei eines Singenden der Stimmgruppe wiederholen</w:t>
      </w:r>
    </w:p>
    <w:p w14:paraId="197C35E2" w14:textId="58620D76" w:rsidR="00E453F9" w:rsidRDefault="00E453F9" w:rsidP="00F53D05">
      <w:pPr>
        <w:pStyle w:val="Listenabsatz"/>
        <w:numPr>
          <w:ilvl w:val="0"/>
          <w:numId w:val="5"/>
        </w:numPr>
      </w:pPr>
      <w:r>
        <w:t>Schritte 1 bis 7 für die nächste Stimmgruppe wiederholen</w:t>
      </w:r>
    </w:p>
    <w:p w14:paraId="44AB5257" w14:textId="79C2F883" w:rsidR="00E453F9" w:rsidRDefault="00E453F9" w:rsidP="00F53D05">
      <w:pPr>
        <w:pStyle w:val="Listenabsatz"/>
        <w:numPr>
          <w:ilvl w:val="0"/>
          <w:numId w:val="5"/>
        </w:numPr>
      </w:pPr>
      <w:r>
        <w:t>Überlagen aller Audiodateien zu SplitScreen-Audiodatei</w:t>
      </w:r>
    </w:p>
    <w:p w14:paraId="220567DF" w14:textId="47C4B11A" w:rsidR="00E453F9" w:rsidRDefault="00E453F9" w:rsidP="00F53D05">
      <w:pPr>
        <w:pStyle w:val="Listenabsatz"/>
        <w:numPr>
          <w:ilvl w:val="0"/>
          <w:numId w:val="5"/>
        </w:numPr>
      </w:pPr>
      <w:r>
        <w:t>Zusammenstellen der SplitScreen-Videodatei</w:t>
      </w:r>
    </w:p>
    <w:p w14:paraId="7F4E355D" w14:textId="60EF8BD1" w:rsidR="00E453F9" w:rsidRDefault="00E453F9" w:rsidP="00E453F9">
      <w:pPr>
        <w:pStyle w:val="Listenabsatz"/>
        <w:numPr>
          <w:ilvl w:val="0"/>
          <w:numId w:val="5"/>
        </w:numPr>
      </w:pPr>
      <w:r>
        <w:t>Verbinden von SplitScreen-Videodatei und SplitScreen-Audiodatei</w:t>
      </w:r>
    </w:p>
    <w:p w14:paraId="610CD711" w14:textId="54349211" w:rsidR="00CB54DA" w:rsidRDefault="00F61FB1" w:rsidP="00F61FB1">
      <w:pPr>
        <w:pStyle w:val="berschrift2"/>
      </w:pPr>
      <w:r>
        <w:t>Vorteil</w:t>
      </w:r>
    </w:p>
    <w:p w14:paraId="7FD477E1" w14:textId="13913C24" w:rsidR="00F61FB1" w:rsidRPr="00F61FB1" w:rsidRDefault="00F61FB1" w:rsidP="00F61FB1">
      <w:r>
        <w:t>Alle Daten synchronisierten Video und Audiodateien der Singenden liegen am Ende im ausgewählten Arbeitsverzeichnis und könnten auch mit anderen Programmen (Audacity, Lightworks, …) weiterverarbeiten werden.</w:t>
      </w:r>
    </w:p>
    <w:sectPr w:rsidR="00F61FB1" w:rsidRPr="00F61FB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CC56AA"/>
    <w:multiLevelType w:val="hybridMultilevel"/>
    <w:tmpl w:val="DE34EA9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80DD9"/>
    <w:multiLevelType w:val="hybridMultilevel"/>
    <w:tmpl w:val="ED2430B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424326"/>
    <w:multiLevelType w:val="hybridMultilevel"/>
    <w:tmpl w:val="8C3693B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E74B2B"/>
    <w:multiLevelType w:val="hybridMultilevel"/>
    <w:tmpl w:val="0484BC5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AD75F1"/>
    <w:multiLevelType w:val="hybridMultilevel"/>
    <w:tmpl w:val="D108C18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TQ2NTQxNzM3szRW0lEKTi0uzszPAykwrAUAvMVkUCwAAAA="/>
  </w:docVars>
  <w:rsids>
    <w:rsidRoot w:val="00C24EB6"/>
    <w:rsid w:val="000F1F83"/>
    <w:rsid w:val="00210FE8"/>
    <w:rsid w:val="00247AA9"/>
    <w:rsid w:val="002F7939"/>
    <w:rsid w:val="00320FE2"/>
    <w:rsid w:val="003A7C43"/>
    <w:rsid w:val="003C7A93"/>
    <w:rsid w:val="003D02C2"/>
    <w:rsid w:val="003E772D"/>
    <w:rsid w:val="005D0C80"/>
    <w:rsid w:val="005D6A76"/>
    <w:rsid w:val="008A6A32"/>
    <w:rsid w:val="008F6A43"/>
    <w:rsid w:val="009D3B47"/>
    <w:rsid w:val="00A52449"/>
    <w:rsid w:val="00BA21B5"/>
    <w:rsid w:val="00BD6900"/>
    <w:rsid w:val="00C01192"/>
    <w:rsid w:val="00C24EB6"/>
    <w:rsid w:val="00C939D5"/>
    <w:rsid w:val="00CB54DA"/>
    <w:rsid w:val="00CD647B"/>
    <w:rsid w:val="00DC4699"/>
    <w:rsid w:val="00E27F4A"/>
    <w:rsid w:val="00E453F9"/>
    <w:rsid w:val="00F51A10"/>
    <w:rsid w:val="00F53D05"/>
    <w:rsid w:val="00F6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2C8F8"/>
  <w15:chartTrackingRefBased/>
  <w15:docId w15:val="{881D0708-87C7-4D25-BB65-0C40F4FFC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B54DA"/>
    <w:pPr>
      <w:jc w:val="both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C24E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24E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C24E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24E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C24EB6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C939D5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93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youtu.be/6dKXp0B3hRU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download.oscvev.de/virtualchoir.zip" TargetMode="External"/><Relationship Id="rId15" Type="http://schemas.openxmlformats.org/officeDocument/2006/relationships/hyperlink" Target="http://ffmpeg.org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fon.hum.uva.nl/praat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56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Hauffe</dc:creator>
  <cp:keywords/>
  <dc:description/>
  <cp:lastModifiedBy>Andreas Hauffe</cp:lastModifiedBy>
  <cp:revision>25</cp:revision>
  <dcterms:created xsi:type="dcterms:W3CDTF">2020-11-08T13:51:00Z</dcterms:created>
  <dcterms:modified xsi:type="dcterms:W3CDTF">2020-11-08T20:40:00Z</dcterms:modified>
</cp:coreProperties>
</file>